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Australia</w:t>
      </w:r>
      <w:r>
        <w:t xml:space="preserve"> </w:t>
      </w:r>
      <w:r>
        <w:t xml:space="preserve">Melbourne</w:t>
      </w:r>
    </w:p>
    <w:bookmarkStart w:id="21" w:name="Xe5fd1db292eb7688aa3bc2dd6c883902cc6c146"/>
    <w:p>
      <w:pPr>
        <w:pStyle w:val="Heading1"/>
      </w:pPr>
      <w:r>
        <w:t xml:space="preserve">SCHOLARSHIP APPLICATION LETTER FOR CIVIL ENGINEERING STUDIES IN AUSTRALIA MELBOURNE</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Admissions Committee</w:t>
      </w:r>
      <w:r>
        <w:br/>
      </w:r>
      <w:r>
        <w:t xml:space="preserve">Scholarship Programs</w:t>
      </w:r>
      <w:r>
        <w:br/>
      </w:r>
      <w:r>
        <w:t xml:space="preserve">Faculty of Engineering and IT</w:t>
      </w:r>
      <w:r>
        <w:br/>
      </w:r>
      <w:r>
        <w:t xml:space="preserve">University of Melbourne</w:t>
      </w:r>
      <w:r>
        <w:br/>
      </w:r>
      <w:r>
        <w:t xml:space="preserve">Parkville, VIC 3010, Australia</w:t>
      </w:r>
    </w:p>
    <w:bookmarkStart w:id="20" w:name="Xb6798d5b4302f5a504eda62cbf974b3423fb5ed"/>
    <w:p>
      <w:pPr>
        <w:pStyle w:val="Heading2"/>
      </w:pPr>
      <w:r>
        <w:t xml:space="preserve">Subject: Application for the International Civil Engineering Scholarship Program</w:t>
      </w:r>
    </w:p>
    <w:p>
      <w:pPr>
        <w:pStyle w:val="FirstParagraph"/>
      </w:pPr>
      <w:r>
        <w:t xml:space="preserve">To the Esteemed Members of the Admissions Committee,</w:t>
      </w:r>
    </w:p>
    <w:p>
      <w:pPr>
        <w:pStyle w:val="BodyText"/>
      </w:pPr>
      <w:r>
        <w:t xml:space="preserve">It is with profound enthusiasm and unwavering dedication that I submit my application for the prestigious International Civil Engineering Scholarship at the University of Melbourne. As an aspiring professional deeply committed to transforming urban landscapes through sustainable infrastructure, my academic journey and career aspirations converge precisely on Melbourne’s vibrant engineering ecosystem—a city uniquely positioned at the forefront of innovative civil engineering solutions in Australia. This Scholarship Application Letter articulates not only my qualifications but my profound commitment to contributing meaningfully to Melbourne’s evolving infrastructure needs as a future Civil Engineer.</w:t>
      </w:r>
    </w:p>
    <w:p>
      <w:pPr>
        <w:pStyle w:val="BodyText"/>
      </w:pPr>
      <w:r>
        <w:t xml:space="preserve">My passion for civil engineering was ignited during childhood explorations of Melbourne’s iconic structures—the timeless beauty of the Flinders Street Station, the engineering marvel of the Queensbridge Bridge, and the dynamic transformation of Docklands. These experiences revealed how infrastructure shapes community identity, accessibility, and resilience. At [Your Current University], I pursued a Bachelor of Civil Engineering with distinction (GPA: 3.8/4.0), focusing on sustainable materials and seismic design under the mentorship of Professor [Name]. My thesis on "Adapting Melbourne’s Water Infrastructure to Climate-Driven Extreme Weather" directly addressed the city’s pressing challenges, including urban heat island effects and aging stormwater systems—a project that earned recognition at the Australian Institute of Engineers’ National Student Symposium in 2023.</w:t>
      </w:r>
    </w:p>
    <w:p>
      <w:pPr>
        <w:pStyle w:val="BodyText"/>
      </w:pPr>
      <w:r>
        <w:t xml:space="preserve">What compels me to pursue this scholarship specifically in Australia Melbourne is the unparalleled synergy between my academic goals and Melbourne’s strategic infrastructure priorities. The University of Melbourne consistently ranks among the world’s top institutions for engineering, with its Faculty of Engineering and IT pioneering research in smart cities, renewable energy integration, and climate-resilient construction—exactly where I aim to contribute. Projects like the Level Crossing Removal Project (LXRP), Melbourne Airport’s Terminal 3 Expansion, and the Port Phillip Bay Coastal Resilience Initiative exemplify the city’s commitment to engineering innovation that balances ecological stewardship with urban growth. Studying at Melbourne provides direct access to these real-world laboratories through industry partnerships with Arup, WSP, and VicRoads—opportunities I cannot replicate in my home country of [Your Country].</w:t>
      </w:r>
    </w:p>
    <w:p>
      <w:pPr>
        <w:pStyle w:val="BodyText"/>
      </w:pPr>
      <w:r>
        <w:t xml:space="preserve">This Scholarship Application Letter is not merely a request for financial support; it is a pledge to honor the trust placed in me through dedicated service. The cost of pursuing advanced studies in Australia represents a significant barrier, as international tuition fees exceed [Your Estimated Amount] annually, compounded by living expenses in Melbourne’s competitive housing market. Without this scholarship, my academic trajectory would face severe disruption. However, I have meticulously planned to maximize my contribution: I will maintain a 7.0+ GPA during my Master of Civil Engineering studies at the University of Melbourne while actively engaging in the university’s Urban Futures Network to collaborate on projects addressing Melbourne’s infrastructure gaps.</w:t>
      </w:r>
    </w:p>
    <w:p>
      <w:pPr>
        <w:pStyle w:val="BodyText"/>
      </w:pPr>
      <w:r>
        <w:t xml:space="preserve">My professional experience further solidifies this commitment. As a junior engineer at [Company Name] in [Your Country], I contributed to a $5M road rehabilitation project, managing surveying teams and implementing geospatial analysis tools—skills directly applicable to Melbourne’s expanding public transport corridors. I also volunteered with Engineers Without Borders, designing low-cost drainage systems for rural communities; this experience taught me that ethical engineering must serve both environmental and social equity. In Melbourne, I plan to channel these values into the university’s Community Engineering Program, working alongside Indigenous communities on culturally sensitive infrastructure projects—aligning perfectly with Victoria’s State Government’s vision for inclusive urban development.</w:t>
      </w:r>
    </w:p>
    <w:p>
      <w:pPr>
        <w:pStyle w:val="BodyText"/>
      </w:pPr>
      <w:r>
        <w:t xml:space="preserve">Looking ahead, my long-term ambition is to become a leader in sustainable civil engineering practice within Australia. I envision spearheading projects that integrate renewable energy microgrids into public infrastructure, such as solar-powered streetlights along Melbourne’s laneways or wind-responsive bridge designs. The University of Melbourne’s emphasis on interdisciplinary collaboration—particularly between engineering, environmental science, and urban planning—will equip me with the holistic perspective required to innovate in this space. Moreover, Melbourne’s status as a global hub for engineering education ensures I will graduate with networks spanning industry giants like AECOM and government bodies like the Department of Transport Victoria.</w:t>
      </w:r>
    </w:p>
    <w:p>
      <w:pPr>
        <w:pStyle w:val="BodyText"/>
      </w:pPr>
      <w:r>
        <w:t xml:space="preserve">Crucially, my commitment extends beyond academia. I am eager to contribute to Australia’s broader economic and environmental goals through the scholarship. Melbourne’s infrastructure challenges mirror global needs—rising sea levels threatening coastal developments, aging utilities requiring digitization, and population growth demanding efficient transit systems. By investing in my education now as a Civil Engineer in Australia Melbourne, you invest in a professional who will actively address these issues within Victoria’s economy and beyond. I aim to establish an engineering consultancy focused on climate-adaptive solutions within five years of graduation, creating jobs while advancing Melbourne’s position as Australia’s most livable city.</w:t>
      </w:r>
    </w:p>
    <w:p>
      <w:pPr>
        <w:pStyle w:val="BodyText"/>
      </w:pPr>
      <w:r>
        <w:t xml:space="preserve">I have attached my CV, academic transcripts, letters of recommendation from professors at [Your University] and industry professionals at [Company Name], and a detailed project portfolio demonstrating my technical capabilities. I welcome the opportunity to discuss how my vision aligns with the scholarship’s objectives during an interview. Thank you for considering this Scholarship Application Letter—a testament to my resolve to build a brighter, more resilient Melbourne through civil engineering excellence.</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 Australia Melbourne</dc:title>
  <dc:creator/>
  <dc:language>en</dc:language>
  <cp:keywords/>
  <dcterms:created xsi:type="dcterms:W3CDTF">2025-12-09T18:47:14Z</dcterms:created>
  <dcterms:modified xsi:type="dcterms:W3CDTF">2025-12-09T18:47:14Z</dcterms:modified>
</cp:coreProperties>
</file>

<file path=docProps/custom.xml><?xml version="1.0" encoding="utf-8"?>
<Properties xmlns="http://schemas.openxmlformats.org/officeDocument/2006/custom-properties" xmlns:vt="http://schemas.openxmlformats.org/officeDocument/2006/docPropsVTypes"/>
</file>